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03"/>
        <w:gridCol w:w="9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idebar</w:t>
            </w:r>
          </w:p>
        </w:tc>
        <w:tc>
          <w:tcPr/>
          <w:p>
            <w:pPr>
              <w:pStyle w:val="Compact"/>
            </w:pPr>
            <w:r>
              <w:t xml:space="preserve">Main Cont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cholas Hart</w:t>
            </w:r>
            <w:r>
              <w:t xml:space="preserve">Seattle, WA</w:t>
            </w:r>
            <w:hyperlink r:id="rId9">
              <w:r>
                <w:rPr>
                  <w:rStyle w:val="Hyperlink"/>
                </w:rPr>
                <w:t xml:space="preserve">nickhart@gmail.com</w:t>
              </w:r>
            </w:hyperlink>
            <w:r>
              <w:t xml:space="preserve">(206) 354-8952</w:t>
            </w:r>
            <w:hyperlink r:id="rId10">
              <w:r>
                <w:rPr>
                  <w:rStyle w:val="Hyperlink"/>
                </w:rPr>
                <w:t xml:space="preserve">LinkedIn</w:t>
              </w:r>
            </w:hyperlink>
            <w:hyperlink r:id="rId11">
              <w:r>
                <w:rPr>
                  <w:rStyle w:val="Hyperlink"/>
                </w:rPr>
                <w:t xml:space="preserve">GitHu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## Professional Summary</w:t>
            </w:r>
            <w:r>
              <w:t xml:space="preserve">Experienced software engineer with a passion for building scalable applications and leading technical teams. Proven track record of delivering high-quality solutions in fast-paced environments. Skilled in modern frontend and backend technologies with deep interest in developer experience and AI toolin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nical Skills</w:t>
            </w:r>
            <w:r>
              <w:t xml:space="preserve">- Swift, SwiftUI, Objective-C</w:t>
            </w:r>
            <w:r>
              <w:t xml:space="preserve">- React, TypeScript, Next.js</w:t>
            </w:r>
            <w:r>
              <w:t xml:space="preserve">- Node.js, GraphQL, Ruby on Rails</w:t>
            </w:r>
            <w:r>
              <w:t xml:space="preserve">- Core ML, AI tools (ChatGPT, Claude, Cursor)</w:t>
            </w:r>
            <w:r>
              <w:t xml:space="preserve">- Docker, Kubernetes, AWS</w:t>
            </w:r>
            <w:r>
              <w:t xml:space="preserve">- GitHub Actions, CI/CD</w:t>
            </w:r>
          </w:p>
        </w:tc>
        <w:tc>
          <w:tcPr/>
          <w:p>
            <w:pPr>
              <w:pStyle w:val="Compact"/>
            </w:pPr>
            <w:r>
              <w:t xml:space="preserve">## Professional Experience</w:t>
            </w:r>
            <w:r>
              <w:rPr>
                <w:b/>
                <w:bCs/>
              </w:rPr>
              <w:t xml:space="preserve">Senior Software Engineer — Tech Company Inc.</w:t>
            </w:r>
            <w:r>
              <w:rPr>
                <w:i/>
                <w:iCs/>
              </w:rPr>
              <w:t xml:space="preserve">January 2021 – Present</w:t>
            </w:r>
            <w:r>
              <w:t xml:space="preserve">- Led development of microservices architecture serving 1M+ users</w:t>
            </w:r>
            <w:r>
              <w:t xml:space="preserve">- Mentored junior developers and established code review processes</w:t>
            </w:r>
            <w:r>
              <w:t xml:space="preserve">- Reduced deployment time by 60% through CI/CD pipeline optimization</w:t>
            </w:r>
            <w:r>
              <w:t xml:space="preserve">- Collaborated with PMs to define technical requirements</w:t>
            </w:r>
            <w:r>
              <w:rPr>
                <w:b/>
                <w:bCs/>
              </w:rPr>
              <w:t xml:space="preserve">Software Engineer — Startup Solutions LLC</w:t>
            </w:r>
            <w:r>
              <w:rPr>
                <w:i/>
                <w:iCs/>
              </w:rPr>
              <w:t xml:space="preserve">June 2019 – December 2020</w:t>
            </w:r>
            <w:r>
              <w:t xml:space="preserve">- Built responsive web applications using React and Node.js</w:t>
            </w:r>
            <w:r>
              <w:t xml:space="preserve">- Implemented automated testing leading to 40% bug reduction</w:t>
            </w:r>
            <w:r>
              <w:t xml:space="preserve">- Contributed to open-source projects and documentation</w:t>
            </w:r>
            <w:r>
              <w:t xml:space="preserve">- Participated in agile development and sprint planning</w:t>
            </w:r>
            <w:r>
              <w:rPr>
                <w:b/>
                <w:bCs/>
              </w:rPr>
              <w:t xml:space="preserve">Junior Developer — Digital Agency Co.</w:t>
            </w:r>
            <w:r>
              <w:rPr>
                <w:i/>
                <w:iCs/>
              </w:rPr>
              <w:t xml:space="preserve">August 2018 – May 2019</w:t>
            </w:r>
            <w:r>
              <w:t xml:space="preserve">- Developed client websites using modern web technologies</w:t>
            </w:r>
            <w:r>
              <w:t xml:space="preserve">- Collaborated with designers to implement pixel-perfect UIs</w:t>
            </w:r>
            <w:r>
              <w:t xml:space="preserve">- Optimized application performance and SEO metrics</w:t>
            </w:r>
            <w:r>
              <w:t xml:space="preserve">- Maintained legacy codebases and implemented new feat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ducation</w:t>
            </w:r>
            <w:r>
              <w:rPr>
                <w:b/>
                <w:bCs/>
              </w:rPr>
              <w:t xml:space="preserve">B.S. Computer Science</w:t>
            </w:r>
            <w:r>
              <w:t xml:space="preserve">University of Technology</w:t>
            </w:r>
            <w:r>
              <w:t xml:space="preserve">2014 – 2018</w:t>
            </w:r>
            <w:r>
              <w:t xml:space="preserve">GPA: 3.7</w:t>
            </w:r>
          </w:p>
        </w:tc>
        <w:tc>
          <w:tcPr/>
          <w:p>
            <w:pPr>
              <w:pStyle w:val="Compact"/>
            </w:pPr>
            <w:r>
              <w:t xml:space="preserve">## Projects</w:t>
            </w:r>
            <w:r>
              <w:rPr>
                <w:b/>
                <w:bCs/>
              </w:rPr>
              <w:t xml:space="preserve">Project Management Dashboard</w:t>
            </w:r>
            <w:r>
              <w:t xml:space="preserve">- Built a full-stack web app for team collaboration</w:t>
            </w:r>
            <w:r>
              <w:t xml:space="preserve">- Stack: React, Node.js, PostgreSQL, AWS</w:t>
            </w:r>
            <w:r>
              <w:t xml:space="preserve">- Features: Real-time updates, auth, data visualization</w:t>
            </w:r>
            <w:r>
              <w:rPr>
                <w:b/>
                <w:bCs/>
              </w:rPr>
              <w:t xml:space="preserve">Open Source Contributions</w:t>
            </w:r>
            <w:r>
              <w:t xml:space="preserve">- Contributor to several projects on GitHub</w:t>
            </w:r>
            <w:r>
              <w:t xml:space="preserve">- Maintains personal tools with 100+ stars</w:t>
            </w:r>
            <w:r>
              <w:t xml:space="preserve">- Active in dev communities and code review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ests</w:t>
            </w:r>
            <w:r>
              <w:t xml:space="preserve">- Open source &amp; mentoring</w:t>
            </w:r>
            <w:r>
              <w:t xml:space="preserve">- Technical writing</w:t>
            </w:r>
            <w:r>
              <w:t xml:space="preserve">- AI-enhanced developer workflows</w:t>
            </w:r>
          </w:p>
        </w:tc>
        <w:tc>
          <w:tcPr/>
          <w:p>
            <w:pPr>
              <w:pStyle w:val="Compact"/>
            </w:pP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github.com/nickhart" TargetMode="External" /><Relationship Type="http://schemas.openxmlformats.org/officeDocument/2006/relationships/hyperlink" Id="rId10" Target="https://linkedin.com/in/seanickhart" TargetMode="External" /><Relationship Type="http://schemas.openxmlformats.org/officeDocument/2006/relationships/hyperlink" Id="rId9" Target="mailto:nickhart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github.com/nickhart" TargetMode="External" /><Relationship Type="http://schemas.openxmlformats.org/officeDocument/2006/relationships/hyperlink" Id="rId10" Target="https://linkedin.com/in/seanickhart" TargetMode="External" /><Relationship Type="http://schemas.openxmlformats.org/officeDocument/2006/relationships/hyperlink" Id="rId9" Target="mailto:nickhar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17:20:02Z</dcterms:created>
  <dcterms:modified xsi:type="dcterms:W3CDTF">2025-07-31T17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